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8"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Search terms were combined with</w:t>
      </w:r>
      <w:r>
        <w:t xml:space="preserve"> </w:t>
      </w:r>
      <w:r>
        <w:t xml:space="preserve">“</w:t>
      </w:r>
      <w:r>
        <w:t xml:space="preserve">OR</w:t>
      </w:r>
      <w:r>
        <w:t xml:space="preserve">”</w:t>
      </w:r>
      <w:r>
        <w:t xml:space="preserve"> </w:t>
      </w:r>
      <w:r>
        <w:t xml:space="preserve">within columns and with</w:t>
      </w:r>
      <w:r>
        <w:t xml:space="preserve"> </w:t>
      </w:r>
      <w:r>
        <w:t xml:space="preserve">“</w:t>
      </w:r>
      <w:r>
        <w:t xml:space="preserve">AND</w:t>
      </w:r>
      <w:r>
        <w:t xml:space="preserve">”</w:t>
      </w:r>
      <w:r>
        <w:t xml:space="preserve"> </w:t>
      </w:r>
      <w:r>
        <w:t xml:space="preserve">across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
        <w:tblLook w:firstRow="0" w:lastRow="0" w:firstColumn="0" w:lastColumn="0" w:noHBand="0" w:noVBand="0" w:val="0000"/>
      </w:tblPr>
      <w:tblGrid>
        <w:gridCol w:w="7920"/>
      </w:tblGrid>
      <w:tr>
        <w:tc>
          <w:tcPr/>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bookmarkEnd w:id="21"/>
    <w:bookmarkStart w:id="22" w:name="table-s3.-prisma-checklist"/>
    <w:p>
      <w:pPr>
        <w:pStyle w:val="Heading2"/>
      </w:pPr>
      <w:r>
        <w:t xml:space="preserve">Table S3. PRISMA Checklist</w:t>
      </w:r>
    </w:p>
    <w:p>
      <w:pPr>
        <w:pStyle w:val="FirstParagraph"/>
      </w:pPr>
      <w:r>
        <w:t xml:space="preserve">(See separate attachment)</w:t>
      </w:r>
    </w:p>
    <w:bookmarkEnd w:id="22"/>
    <w:bookmarkStart w:id="23" w:name="X2df3aded8033aa37ca084e6b1034569f6c5d0fd"/>
    <w:p>
      <w:pPr>
        <w:pStyle w:val="Heading2"/>
      </w:pPr>
      <w:r>
        <w:t xml:space="preserve">Table S4.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45"/>
        <w:gridCol w:w="3220"/>
        <w:gridCol w:w="510"/>
        <w:gridCol w:w="725"/>
        <w:gridCol w:w="1385"/>
        <w:gridCol w:w="903"/>
        <w:gridCol w:w="546"/>
        <w:gridCol w:w="1372"/>
        <w:gridCol w:w="554"/>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r>
        <w:t xml:space="preserve"> </w:t>
      </w:r>
      <w:r>
        <w:t xml:space="preserve">## Table S5.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2214"/>
        <w:gridCol w:w="2416"/>
        <w:gridCol w:w="2513"/>
        <w:gridCol w:w="204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3, 2.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 (0.51, 12.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68, 1.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 (0.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4,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 (0.4, 1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56, 1.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 (0.1, 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41,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18, 3.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 (0.21,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 (0.67,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3/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 (0.91, 1.15)</w:t>
            </w:r>
          </w:p>
        </w:tc>
      </w:tr>
    </w:tbl>
    <w:bookmarkEnd w:id="23"/>
    <w:bookmarkStart w:id="24" w:name="X296fc680738b3dc44ab5764cdaad88d9129e4bd"/>
    <w:p>
      <w:pPr>
        <w:pStyle w:val="Heading2"/>
      </w:pPr>
      <w:r>
        <w:t xml:space="preserve">Table S6.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8"/>
        <w:gridCol w:w="2270"/>
        <w:gridCol w:w="2298"/>
        <w:gridCol w:w="2577"/>
        <w:gridCol w:w="198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89,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76, 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 (0.37, 1.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0.43, 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76, 1.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85, 1.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5, 1.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0.1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14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7, 1.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207/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77,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6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 (93/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9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16/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94, 1.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0.91, 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208/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 (0.64, 0.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 (371/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85,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57, 5.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1, 1.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36, 1.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 (0.49, 1.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0.62, 2.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5% (4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2, 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Zoonot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1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 (0.12, 1.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 (1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 (62/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bookmarkEnd w:id="24"/>
    <w:bookmarkStart w:id="25" w:name="table-s7."/>
    <w:p>
      <w:pPr>
        <w:pStyle w:val="Heading2"/>
      </w:pPr>
      <w:r>
        <w:t xml:space="preserve">Table S7.</w:t>
      </w:r>
    </w:p>
    <w:p>
      <w:pPr>
        <w:pStyle w:val="FirstParagraph"/>
      </w:pPr>
      <w:r>
        <w:t xml:space="preserve">Unadjusted and adjusted results by study, sample type, and aggregated variables for pathogen targets (any pathogen, any bacteria, any viruses, any protozoa, any S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7"/>
        <w:gridCol w:w="903"/>
        <w:gridCol w:w="829"/>
        <w:gridCol w:w="1289"/>
        <w:gridCol w:w="1322"/>
        <w:gridCol w:w="1077"/>
        <w:gridCol w:w="1109"/>
        <w:gridCol w:w="1169"/>
        <w:gridCol w:w="1649"/>
        <w:gridCol w:w="1202"/>
        <w:gridCol w:w="1595"/>
        <w:gridCol w:w="108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5 (95% CI: 0.33, 1.2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 (95% CI: 0.21, 1.1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7 (95% CI: 0.28,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37 (95% CI: 0.16,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7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38, 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24,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32,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28,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3 (95% CI: 0.6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2 (95% CI: 0.63, 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47, 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6 (95% CI: 0.45,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5 (95% CI: 0.35,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7 (95% CI: 0.35, 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bookmarkEnd w:id="25"/>
    <w:bookmarkStart w:id="26" w:name="table-s8."/>
    <w:p>
      <w:pPr>
        <w:pStyle w:val="Heading2"/>
      </w:pPr>
      <w:r>
        <w:t xml:space="preserve">Table S8.</w:t>
      </w:r>
    </w:p>
    <w:p>
      <w:pPr>
        <w:pStyle w:val="FirstParagraph"/>
      </w:pPr>
      <w:r>
        <w:t xml:space="preserve">Unadjusted and adjusted results by study, sample type, and aggregated variables for MST targets (any MST, any general MST, any human MST, any animal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2"/>
        <w:gridCol w:w="1364"/>
        <w:gridCol w:w="804"/>
        <w:gridCol w:w="1250"/>
        <w:gridCol w:w="1282"/>
        <w:gridCol w:w="1044"/>
        <w:gridCol w:w="1076"/>
        <w:gridCol w:w="1134"/>
        <w:gridCol w:w="1599"/>
        <w:gridCol w:w="1166"/>
        <w:gridCol w:w="1494"/>
        <w:gridCol w:w="105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1 (95% CI: 0.61,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2,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2 (95% CI: 0.62,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7,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8,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2,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57,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59,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9 (95% CI: 0.87,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4 (95% CI: 0.91,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5,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2 (95% CI: 0.83, 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2 (95% CI: 0.48,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1 (95% CI: 0.78, 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2,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8 (95% CI: 0.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62,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bl>
    <w:bookmarkEnd w:id="26"/>
    <w:bookmarkStart w:id="27" w:name="table-s9."/>
    <w:p>
      <w:pPr>
        <w:pStyle w:val="Heading2"/>
      </w:pPr>
      <w:r>
        <w:t xml:space="preserve">Table S9.</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47"/>
        <w:gridCol w:w="1338"/>
        <w:gridCol w:w="905"/>
        <w:gridCol w:w="1134"/>
        <w:gridCol w:w="1338"/>
        <w:gridCol w:w="1041"/>
        <w:gridCol w:w="973"/>
        <w:gridCol w:w="1406"/>
        <w:gridCol w:w="1338"/>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2 in pr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 (40.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70.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9 (54.5%)</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 (37.5%)</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 (27.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8.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8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9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9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 (6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7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3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 (3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4 (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 (9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3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 (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2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 (2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4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 (4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 (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0 (0.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0 (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2)</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 (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3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8 (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7 (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 (3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4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8 (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 (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0 (5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 (26.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8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 (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7 (7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 (9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9 (9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 (8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3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 (9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4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8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 (5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 (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 (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9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 (58.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bl>
    <w:bookmarkEnd w:id="27"/>
    <w:bookmarkEnd w:id="28"/>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6-05T20:25:42Z</dcterms:created>
  <dcterms:modified xsi:type="dcterms:W3CDTF">2022-06-05T20: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